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93D9DA" w14:textId="77777777" w:rsidR="003C2240" w:rsidRDefault="003C2240" w:rsidP="00563594"/>
    <w:p w14:paraId="7893D9DB" w14:textId="77777777" w:rsidR="003C2240" w:rsidRDefault="003C2240" w:rsidP="00563594"/>
    <w:p w14:paraId="7893D9DC" w14:textId="77777777" w:rsidR="003C2240" w:rsidRDefault="003C2240" w:rsidP="00563594"/>
    <w:p w14:paraId="7893D9DD" w14:textId="77777777" w:rsidR="003C2240" w:rsidRDefault="003C2240" w:rsidP="00563594"/>
    <w:p w14:paraId="7893D9DE" w14:textId="77777777" w:rsidR="00563594" w:rsidRDefault="003C2240" w:rsidP="00563594">
      <w:r>
        <w:rPr>
          <w:noProof/>
          <w:lang w:bidi="ta-IN"/>
        </w:rPr>
        <w:drawing>
          <wp:anchor distT="0" distB="0" distL="114300" distR="114300" simplePos="0" relativeHeight="251660288" behindDoc="0" locked="0" layoutInCell="1" allowOverlap="1" wp14:anchorId="7893D9F0" wp14:editId="7893D9F1">
            <wp:simplePos x="0" y="0"/>
            <wp:positionH relativeFrom="margin">
              <wp:posOffset>5650865</wp:posOffset>
            </wp:positionH>
            <wp:positionV relativeFrom="margin">
              <wp:posOffset>1478280</wp:posOffset>
            </wp:positionV>
            <wp:extent cx="797560" cy="933450"/>
            <wp:effectExtent l="19050" t="0" r="254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56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63594">
        <w:rPr>
          <w:noProof/>
          <w:lang w:bidi="ta-IN"/>
        </w:rPr>
        <w:drawing>
          <wp:anchor distT="0" distB="0" distL="114300" distR="114300" simplePos="0" relativeHeight="251659264" behindDoc="0" locked="0" layoutInCell="1" allowOverlap="1" wp14:anchorId="7893D9F2" wp14:editId="7893D9F3">
            <wp:simplePos x="0" y="0"/>
            <wp:positionH relativeFrom="column">
              <wp:posOffset>-723900</wp:posOffset>
            </wp:positionH>
            <wp:positionV relativeFrom="paragraph">
              <wp:posOffset>66675</wp:posOffset>
            </wp:positionV>
            <wp:extent cx="962025" cy="933450"/>
            <wp:effectExtent l="19050" t="0" r="9525" b="0"/>
            <wp:wrapSquare wrapText="bothSides"/>
            <wp:docPr id="2" name="Picture 2" descr="IMG-20171216-WA0001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-20171216-WA0001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93D9DF" w14:textId="77777777" w:rsidR="00563594" w:rsidRPr="00CE040A" w:rsidRDefault="00563594" w:rsidP="0056359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CE040A">
        <w:rPr>
          <w:rFonts w:ascii="Times New Roman" w:hAnsi="Times New Roman"/>
          <w:b/>
          <w:sz w:val="24"/>
          <w:szCs w:val="24"/>
        </w:rPr>
        <w:t xml:space="preserve">SAVEETHA SCHOOL OF ENGINEERING </w:t>
      </w:r>
    </w:p>
    <w:p w14:paraId="7893D9E0" w14:textId="77777777" w:rsidR="00563594" w:rsidRPr="00CE040A" w:rsidRDefault="00563594" w:rsidP="00563594">
      <w:pPr>
        <w:jc w:val="center"/>
        <w:rPr>
          <w:rFonts w:ascii="Times New Roman" w:hAnsi="Times New Roman"/>
          <w:b/>
          <w:sz w:val="24"/>
          <w:szCs w:val="24"/>
        </w:rPr>
      </w:pPr>
      <w:r w:rsidRPr="00CE040A">
        <w:rPr>
          <w:rFonts w:ascii="Times New Roman" w:hAnsi="Times New Roman"/>
          <w:b/>
          <w:sz w:val="24"/>
          <w:szCs w:val="24"/>
        </w:rPr>
        <w:t>SAVEETHA INSTITUTE OF MEDICAL AND TECHNICAL SCIENCES</w:t>
      </w:r>
    </w:p>
    <w:p w14:paraId="7893D9E1" w14:textId="77777777" w:rsidR="00563594" w:rsidRDefault="00563594" w:rsidP="00563594">
      <w:pPr>
        <w:pStyle w:val="Header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PA</w:t>
      </w:r>
      <w:r w:rsidR="009B0E21">
        <w:rPr>
          <w:rFonts w:ascii="Times New Roman" w:hAnsi="Times New Roman"/>
          <w:b/>
          <w:sz w:val="24"/>
          <w:szCs w:val="24"/>
        </w:rPr>
        <w:t>RTMENT OF AIDS</w:t>
      </w:r>
    </w:p>
    <w:p w14:paraId="7893D9E2" w14:textId="77777777" w:rsidR="00563594" w:rsidRPr="00CE040A" w:rsidRDefault="00563594" w:rsidP="00563594">
      <w:pPr>
        <w:pStyle w:val="Header"/>
        <w:rPr>
          <w:rFonts w:ascii="Times New Roman" w:hAnsi="Times New Roman"/>
          <w:b/>
          <w:sz w:val="24"/>
          <w:szCs w:val="24"/>
        </w:rPr>
      </w:pPr>
    </w:p>
    <w:p w14:paraId="7893D9E3" w14:textId="2C03AF58" w:rsidR="00563594" w:rsidRDefault="00A9534D" w:rsidP="00563594">
      <w:pPr>
        <w:pStyle w:val="Header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TA06</w:t>
      </w:r>
      <w:r w:rsidR="00563594">
        <w:rPr>
          <w:rFonts w:ascii="Times New Roman" w:hAnsi="Times New Roman"/>
          <w:b/>
          <w:sz w:val="24"/>
          <w:szCs w:val="24"/>
        </w:rPr>
        <w:t xml:space="preserve"> / Machine Learning</w:t>
      </w:r>
    </w:p>
    <w:p w14:paraId="7893D9E4" w14:textId="77777777" w:rsidR="00563594" w:rsidRDefault="003C2240" w:rsidP="00563594">
      <w:pPr>
        <w:pStyle w:val="Header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Lab Day </w:t>
      </w:r>
      <w:r w:rsidR="00563594">
        <w:rPr>
          <w:rFonts w:ascii="Times New Roman" w:hAnsi="Times New Roman"/>
          <w:b/>
          <w:sz w:val="24"/>
          <w:szCs w:val="24"/>
        </w:rPr>
        <w:t>–</w:t>
      </w:r>
      <w:r w:rsidR="00C77107">
        <w:rPr>
          <w:rFonts w:ascii="Times New Roman" w:hAnsi="Times New Roman"/>
          <w:b/>
          <w:sz w:val="24"/>
          <w:szCs w:val="24"/>
        </w:rPr>
        <w:t xml:space="preserve"> 3</w:t>
      </w:r>
    </w:p>
    <w:p w14:paraId="7893D9E5" w14:textId="77777777" w:rsidR="00563594" w:rsidRDefault="00563594" w:rsidP="00563594">
      <w:pPr>
        <w:pStyle w:val="Header"/>
        <w:jc w:val="center"/>
        <w:rPr>
          <w:rFonts w:ascii="Times New Roman" w:hAnsi="Times New Roman"/>
          <w:b/>
          <w:sz w:val="24"/>
          <w:szCs w:val="24"/>
        </w:rPr>
      </w:pPr>
    </w:p>
    <w:p w14:paraId="7893D9E6" w14:textId="77777777" w:rsidR="00563594" w:rsidRDefault="00563594" w:rsidP="00563594">
      <w:pPr>
        <w:pStyle w:val="Header"/>
        <w:jc w:val="center"/>
        <w:rPr>
          <w:rFonts w:ascii="Times New Roman" w:hAnsi="Times New Roman"/>
          <w:b/>
          <w:sz w:val="24"/>
          <w:szCs w:val="24"/>
        </w:rPr>
      </w:pPr>
    </w:p>
    <w:p w14:paraId="7893D9E7" w14:textId="77777777" w:rsidR="000161BA" w:rsidRDefault="000161BA" w:rsidP="000161BA">
      <w:pPr>
        <w:pStyle w:val="Default"/>
        <w:numPr>
          <w:ilvl w:val="0"/>
          <w:numId w:val="3"/>
        </w:numPr>
        <w:ind w:left="142" w:right="459"/>
        <w:jc w:val="both"/>
        <w:rPr>
          <w:bCs/>
        </w:rPr>
      </w:pPr>
      <w:r w:rsidRPr="000161BA">
        <w:rPr>
          <w:bCs/>
        </w:rPr>
        <w:t>Write a program for the task of Credit Score Classification</w:t>
      </w:r>
    </w:p>
    <w:p w14:paraId="7893D9E8" w14:textId="77777777" w:rsidR="000161BA" w:rsidRPr="000161BA" w:rsidRDefault="000161BA" w:rsidP="000161BA">
      <w:pPr>
        <w:pStyle w:val="Default"/>
        <w:ind w:left="142" w:right="459"/>
        <w:jc w:val="both"/>
        <w:rPr>
          <w:bCs/>
        </w:rPr>
      </w:pPr>
    </w:p>
    <w:p w14:paraId="7893D9E9" w14:textId="77777777" w:rsidR="000161BA" w:rsidRDefault="000161BA" w:rsidP="000161BA">
      <w:pPr>
        <w:pStyle w:val="Default"/>
        <w:numPr>
          <w:ilvl w:val="0"/>
          <w:numId w:val="3"/>
        </w:numPr>
        <w:ind w:left="142" w:right="459"/>
        <w:jc w:val="both"/>
        <w:rPr>
          <w:bCs/>
        </w:rPr>
      </w:pPr>
      <w:r w:rsidRPr="000161BA">
        <w:rPr>
          <w:bCs/>
        </w:rPr>
        <w:t>Implement Iris Flower Classification using KNN</w:t>
      </w:r>
    </w:p>
    <w:p w14:paraId="7893D9EA" w14:textId="77777777" w:rsidR="000161BA" w:rsidRPr="000161BA" w:rsidRDefault="000161BA" w:rsidP="000161BA">
      <w:pPr>
        <w:pStyle w:val="Default"/>
        <w:ind w:right="459"/>
        <w:jc w:val="both"/>
        <w:rPr>
          <w:bCs/>
        </w:rPr>
      </w:pPr>
    </w:p>
    <w:p w14:paraId="7893D9EB" w14:textId="77777777" w:rsidR="000161BA" w:rsidRDefault="000161BA" w:rsidP="000161BA">
      <w:pPr>
        <w:pStyle w:val="Default"/>
        <w:numPr>
          <w:ilvl w:val="0"/>
          <w:numId w:val="3"/>
        </w:numPr>
        <w:ind w:left="142" w:right="459"/>
        <w:jc w:val="both"/>
        <w:rPr>
          <w:bCs/>
        </w:rPr>
      </w:pPr>
      <w:r w:rsidRPr="000161BA">
        <w:rPr>
          <w:bCs/>
        </w:rPr>
        <w:t>Implement the Car Price Prediction Model using Python</w:t>
      </w:r>
    </w:p>
    <w:p w14:paraId="7893D9EC" w14:textId="77777777" w:rsidR="000161BA" w:rsidRPr="000161BA" w:rsidRDefault="000161BA" w:rsidP="000161BA">
      <w:pPr>
        <w:pStyle w:val="Default"/>
        <w:ind w:right="459"/>
        <w:jc w:val="both"/>
        <w:rPr>
          <w:bCs/>
        </w:rPr>
      </w:pPr>
    </w:p>
    <w:p w14:paraId="7893D9ED" w14:textId="77777777" w:rsidR="000161BA" w:rsidRDefault="000161BA" w:rsidP="000161BA">
      <w:pPr>
        <w:pStyle w:val="Default"/>
        <w:numPr>
          <w:ilvl w:val="0"/>
          <w:numId w:val="3"/>
        </w:numPr>
        <w:ind w:left="142" w:right="459"/>
        <w:jc w:val="both"/>
        <w:rPr>
          <w:bCs/>
        </w:rPr>
      </w:pPr>
      <w:r w:rsidRPr="000161BA">
        <w:rPr>
          <w:bCs/>
        </w:rPr>
        <w:t>Implement House price Prediction using appropriate machine learning algorithm</w:t>
      </w:r>
    </w:p>
    <w:p w14:paraId="7893D9EE" w14:textId="77777777" w:rsidR="000161BA" w:rsidRPr="000161BA" w:rsidRDefault="000161BA" w:rsidP="000161BA">
      <w:pPr>
        <w:pStyle w:val="Default"/>
        <w:ind w:right="459"/>
        <w:jc w:val="both"/>
        <w:rPr>
          <w:bCs/>
        </w:rPr>
      </w:pPr>
    </w:p>
    <w:p w14:paraId="7893D9EF" w14:textId="77777777" w:rsidR="0036769F" w:rsidRDefault="000161BA" w:rsidP="000161BA">
      <w:pPr>
        <w:pStyle w:val="Default"/>
        <w:numPr>
          <w:ilvl w:val="0"/>
          <w:numId w:val="3"/>
        </w:numPr>
        <w:ind w:left="142" w:right="459"/>
        <w:jc w:val="both"/>
        <w:rPr>
          <w:b/>
        </w:rPr>
      </w:pPr>
      <w:r w:rsidRPr="000161BA">
        <w:rPr>
          <w:bCs/>
        </w:rPr>
        <w:t>Implement Iris Flower Classification using Naive Bayes classifier</w:t>
      </w:r>
    </w:p>
    <w:sectPr w:rsidR="0036769F" w:rsidSect="00374E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EA3458"/>
    <w:multiLevelType w:val="hybridMultilevel"/>
    <w:tmpl w:val="E78A47AE"/>
    <w:lvl w:ilvl="0" w:tplc="6846CC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608E4"/>
    <w:multiLevelType w:val="hybridMultilevel"/>
    <w:tmpl w:val="338E4C08"/>
    <w:lvl w:ilvl="0" w:tplc="401261C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C21F2B"/>
    <w:multiLevelType w:val="hybridMultilevel"/>
    <w:tmpl w:val="CE28643C"/>
    <w:lvl w:ilvl="0" w:tplc="2F60E3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333285">
    <w:abstractNumId w:val="2"/>
  </w:num>
  <w:num w:numId="2" w16cid:durableId="213742362">
    <w:abstractNumId w:val="1"/>
  </w:num>
  <w:num w:numId="3" w16cid:durableId="881212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2N7QwsLA0MjU3NTJU0lEKTi0uzszPAykwrAUAERLAtiwAAAA="/>
  </w:docVars>
  <w:rsids>
    <w:rsidRoot w:val="00563594"/>
    <w:rsid w:val="000161BA"/>
    <w:rsid w:val="0036769F"/>
    <w:rsid w:val="00374E28"/>
    <w:rsid w:val="003C2240"/>
    <w:rsid w:val="00563594"/>
    <w:rsid w:val="00643F2E"/>
    <w:rsid w:val="0066394D"/>
    <w:rsid w:val="00673FED"/>
    <w:rsid w:val="006E2739"/>
    <w:rsid w:val="009B0E21"/>
    <w:rsid w:val="00A9534D"/>
    <w:rsid w:val="00BA075B"/>
    <w:rsid w:val="00C77107"/>
    <w:rsid w:val="00D6370F"/>
    <w:rsid w:val="00DD0C77"/>
    <w:rsid w:val="00E05D73"/>
    <w:rsid w:val="00F4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3D9DA"/>
  <w15:docId w15:val="{B3B27792-D229-49B3-98C6-30605B64E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594"/>
    <w:rPr>
      <w:rFonts w:ascii="Calibri" w:eastAsia="Times New Roman" w:hAnsi="Calibri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5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594"/>
    <w:rPr>
      <w:rFonts w:ascii="Calibri" w:eastAsia="Times New Roman" w:hAnsi="Calibri" w:cs="Times New Roman"/>
      <w:lang w:eastAsia="en-IN"/>
    </w:rPr>
  </w:style>
  <w:style w:type="table" w:styleId="TableGrid">
    <w:name w:val="Table Grid"/>
    <w:basedOn w:val="TableNormal"/>
    <w:uiPriority w:val="59"/>
    <w:rsid w:val="0056359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3594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63594"/>
    <w:pPr>
      <w:widowControl w:val="0"/>
      <w:autoSpaceDE w:val="0"/>
      <w:autoSpaceDN w:val="0"/>
      <w:spacing w:after="0" w:line="256" w:lineRule="exact"/>
      <w:ind w:left="107"/>
      <w:jc w:val="center"/>
    </w:pPr>
    <w:rPr>
      <w:rFonts w:ascii="Times New Roman" w:hAnsi="Times New Roman"/>
      <w:lang w:val="en-US" w:eastAsia="en-US"/>
    </w:rPr>
  </w:style>
  <w:style w:type="paragraph" w:customStyle="1" w:styleId="Default">
    <w:name w:val="Default"/>
    <w:qFormat/>
    <w:rsid w:val="0036769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ravindhan Mohan</cp:lastModifiedBy>
  <cp:revision>5</cp:revision>
  <dcterms:created xsi:type="dcterms:W3CDTF">2024-03-01T06:26:00Z</dcterms:created>
  <dcterms:modified xsi:type="dcterms:W3CDTF">2024-11-18T02:50:00Z</dcterms:modified>
</cp:coreProperties>
</file>